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4996A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A river system can be represented as a hierarchy. For example, a list of some of the</w:t>
      </w:r>
    </w:p>
    <w:p w14:paraId="221E2EE2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tributaries that feed into the Missouri River includes the Jefferson, Sun, Yellowstone,</w:t>
      </w:r>
    </w:p>
    <w:p w14:paraId="7AF9507E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Madison, and Gallatin Rivers. The Jefferson, in turn, is fed by the Beaverhead and Big</w:t>
      </w:r>
    </w:p>
    <w:p w14:paraId="4991DB0C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Hole rivers. The Yellowstone is fed by the Gardner, Shields, and Boulder rivers, and so</w:t>
      </w:r>
    </w:p>
    <w:p w14:paraId="7B8D3D23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on. In this set of exercises you will create a data definition for a river and its tributaries,</w:t>
      </w:r>
    </w:p>
    <w:p w14:paraId="746F697D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and write programs that answer questions about the quality of the water in the rivers.</w:t>
      </w:r>
    </w:p>
    <w:p w14:paraId="16FFAC76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</w:p>
    <w:p w14:paraId="6D328A8A" w14:textId="12D1D5B1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Assume that for each river, measurements of the river's pH and DO (dissolved oxygen)</w:t>
      </w:r>
    </w:p>
    <w:p w14:paraId="46F9B68F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levels are available. Such measurements are taken at the confluence of the rivers (the</w:t>
      </w:r>
    </w:p>
    <w:p w14:paraId="74DD7179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point at which the tributaries converge). pH levels can range from 0 (most acidic) to 14</w:t>
      </w:r>
    </w:p>
    <w:p w14:paraId="6E5733E1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(most alkaline). The normal range for bodies of water are 6.5 - 8.5. DO is measured in</w:t>
      </w:r>
    </w:p>
    <w:p w14:paraId="226E2192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milligrams per liter (mg/L). DO levels are dependent on many factors, including water</w:t>
      </w:r>
    </w:p>
    <w:p w14:paraId="760AA7FE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temperature, salinity, atmospheric pressure, aeration, and bacterial levels. Dissolved</w:t>
      </w:r>
    </w:p>
    <w:p w14:paraId="11DB9FD5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oxygen levels can range from less than 1 mg/L to more than 20 mg/L depending on how</w:t>
      </w:r>
    </w:p>
    <w:p w14:paraId="318F58DD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all of these factors interact.</w:t>
      </w:r>
    </w:p>
    <w:p w14:paraId="202C9C52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3"/>
          <w:szCs w:val="23"/>
        </w:rPr>
      </w:pPr>
    </w:p>
    <w:p w14:paraId="6350EFBF" w14:textId="6987F771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Bold" w:hAnsi="Times-Bold" w:cs="Times-Bold"/>
          <w:b/>
          <w:bCs/>
          <w:sz w:val="23"/>
          <w:szCs w:val="23"/>
        </w:rPr>
        <w:t xml:space="preserve">1. (10 Points) </w:t>
      </w:r>
      <w:r>
        <w:rPr>
          <w:rFonts w:ascii="Times-Roman" w:hAnsi="Times-Roman" w:cs="Times-Roman"/>
          <w:sz w:val="23"/>
          <w:szCs w:val="23"/>
        </w:rPr>
        <w:t>Provide data definitions for a river system. For each river in the</w:t>
      </w:r>
    </w:p>
    <w:p w14:paraId="330A6DF2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hierarchy, you should record the following information: the name of the river, the</w:t>
      </w:r>
    </w:p>
    <w:p w14:paraId="3228A48C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pH of the water, the DO in mg/L, and a list of the tributaries (rivers) that feed into</w:t>
      </w:r>
    </w:p>
    <w:p w14:paraId="5C3D5B36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 xml:space="preserve">the river. The name of your struct should be </w:t>
      </w:r>
      <w:r>
        <w:rPr>
          <w:rFonts w:ascii="CourierNewPS-BoldMT" w:hAnsi="CourierNewPS-BoldMT" w:cs="CourierNewPS-BoldMT"/>
          <w:b/>
          <w:bCs/>
          <w:sz w:val="23"/>
          <w:szCs w:val="23"/>
        </w:rPr>
        <w:t>river</w:t>
      </w:r>
      <w:r>
        <w:rPr>
          <w:rFonts w:ascii="Times-Roman" w:hAnsi="Times-Roman" w:cs="Times-Roman"/>
          <w:sz w:val="23"/>
          <w:szCs w:val="23"/>
        </w:rPr>
        <w:t>. Make sure you define the</w:t>
      </w:r>
    </w:p>
    <w:p w14:paraId="38E103FB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fields for a river in the order given in the description.</w:t>
      </w:r>
    </w:p>
    <w:p w14:paraId="0D0EFA22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3"/>
          <w:szCs w:val="23"/>
        </w:rPr>
      </w:pPr>
    </w:p>
    <w:p w14:paraId="2B627419" w14:textId="5630112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Bold" w:hAnsi="Times-Bold" w:cs="Times-Bold"/>
          <w:b/>
          <w:bCs/>
          <w:sz w:val="23"/>
          <w:szCs w:val="23"/>
        </w:rPr>
        <w:t xml:space="preserve">2. (5 Points) </w:t>
      </w:r>
      <w:r>
        <w:rPr>
          <w:rFonts w:ascii="Times-Roman" w:hAnsi="Times-Roman" w:cs="Times-Roman"/>
          <w:sz w:val="23"/>
          <w:szCs w:val="23"/>
        </w:rPr>
        <w:t>Provide an example of a river system that starts with a single river and</w:t>
      </w:r>
    </w:p>
    <w:p w14:paraId="7B0CBA98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consists of at least two levels in the hierarchy below that. You may use the</w:t>
      </w:r>
    </w:p>
    <w:p w14:paraId="325F5F6B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example given above for the Missouri River, if you wish. (You may make up</w:t>
      </w:r>
    </w:p>
    <w:p w14:paraId="0FDC4BA3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numbers for pH and DO - for these exercises we're not concerned about the</w:t>
      </w:r>
    </w:p>
    <w:p w14:paraId="114E75CC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accuracy of the information, just that you can provide a correct model for the</w:t>
      </w:r>
    </w:p>
    <w:p w14:paraId="0A09D4D3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information.)</w:t>
      </w:r>
    </w:p>
    <w:p w14:paraId="6D35DBDD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3"/>
          <w:szCs w:val="23"/>
        </w:rPr>
      </w:pPr>
    </w:p>
    <w:p w14:paraId="36366198" w14:textId="129EB296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3"/>
          <w:szCs w:val="23"/>
        </w:rPr>
      </w:pPr>
      <w:r>
        <w:rPr>
          <w:rFonts w:ascii="Times-Bold" w:hAnsi="Times-Bold" w:cs="Times-Bold"/>
          <w:b/>
          <w:bCs/>
          <w:sz w:val="23"/>
          <w:szCs w:val="23"/>
        </w:rPr>
        <w:t xml:space="preserve">3. (10 Points) </w:t>
      </w:r>
      <w:r>
        <w:rPr>
          <w:rFonts w:ascii="Times-Roman" w:hAnsi="Times-Roman" w:cs="Times-Roman"/>
          <w:sz w:val="23"/>
          <w:szCs w:val="23"/>
        </w:rPr>
        <w:t xml:space="preserve">Provide the templates for your function definitions, i.e. </w:t>
      </w:r>
      <w:r>
        <w:rPr>
          <w:rFonts w:ascii="CourierNewPSMT" w:hAnsi="CourierNewPSMT" w:cs="CourierNewPSMT"/>
          <w:sz w:val="23"/>
          <w:szCs w:val="23"/>
        </w:rPr>
        <w:t>river-fcn</w:t>
      </w:r>
    </w:p>
    <w:p w14:paraId="5F4ACDDF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 xml:space="preserve">and </w:t>
      </w:r>
      <w:r>
        <w:rPr>
          <w:rFonts w:ascii="CourierNewPSMT" w:hAnsi="CourierNewPSMT" w:cs="CourierNewPSMT"/>
          <w:sz w:val="23"/>
          <w:szCs w:val="23"/>
        </w:rPr>
        <w:t>list-of-river-fcn</w:t>
      </w:r>
      <w:r>
        <w:rPr>
          <w:rFonts w:ascii="Times-Roman" w:hAnsi="Times-Roman" w:cs="Times-Roman"/>
          <w:sz w:val="23"/>
          <w:szCs w:val="23"/>
        </w:rPr>
        <w:t>.</w:t>
      </w:r>
    </w:p>
    <w:p w14:paraId="35E2B90F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3"/>
          <w:szCs w:val="23"/>
        </w:rPr>
      </w:pPr>
    </w:p>
    <w:p w14:paraId="53C8D30E" w14:textId="4640900A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Bold" w:hAnsi="Times-Bold" w:cs="Times-Bold"/>
          <w:b/>
          <w:bCs/>
          <w:sz w:val="23"/>
          <w:szCs w:val="23"/>
        </w:rPr>
        <w:t xml:space="preserve">4. (30 Points) </w:t>
      </w:r>
      <w:r>
        <w:rPr>
          <w:rFonts w:ascii="Times-Roman" w:hAnsi="Times-Roman" w:cs="Times-Roman"/>
          <w:sz w:val="23"/>
          <w:szCs w:val="23"/>
        </w:rPr>
        <w:t xml:space="preserve">Develop a function </w:t>
      </w:r>
      <w:r>
        <w:rPr>
          <w:rFonts w:ascii="CourierNewPSMT" w:hAnsi="CourierNewPSMT" w:cs="CourierNewPSMT"/>
          <w:sz w:val="23"/>
          <w:szCs w:val="23"/>
        </w:rPr>
        <w:t xml:space="preserve">list-acidic-rivers </w:t>
      </w:r>
      <w:r>
        <w:rPr>
          <w:rFonts w:ascii="Times-Roman" w:hAnsi="Times-Roman" w:cs="Times-Roman"/>
          <w:sz w:val="23"/>
          <w:szCs w:val="23"/>
        </w:rPr>
        <w:t>that consumes a river</w:t>
      </w:r>
    </w:p>
    <w:p w14:paraId="5A55A144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system and produces a list of string. The function returns a list of the names of</w:t>
      </w:r>
    </w:p>
    <w:p w14:paraId="22189E19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rivers in the system that have a pH level lower than 6.5.</w:t>
      </w:r>
    </w:p>
    <w:p w14:paraId="6366FB22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3"/>
          <w:szCs w:val="23"/>
        </w:rPr>
      </w:pPr>
    </w:p>
    <w:p w14:paraId="2575EA3E" w14:textId="55E23DBA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Bold" w:hAnsi="Times-Bold" w:cs="Times-Bold"/>
          <w:b/>
          <w:bCs/>
          <w:sz w:val="23"/>
          <w:szCs w:val="23"/>
        </w:rPr>
        <w:t xml:space="preserve">5. (30 Points) </w:t>
      </w:r>
      <w:r>
        <w:rPr>
          <w:rFonts w:ascii="Times-Roman" w:hAnsi="Times-Roman" w:cs="Times-Roman"/>
          <w:sz w:val="23"/>
          <w:szCs w:val="23"/>
        </w:rPr>
        <w:t xml:space="preserve">Develop a function </w:t>
      </w:r>
      <w:r>
        <w:rPr>
          <w:rFonts w:ascii="CourierNewPSMT" w:hAnsi="CourierNewPSMT" w:cs="CourierNewPSMT"/>
          <w:sz w:val="23"/>
          <w:szCs w:val="23"/>
        </w:rPr>
        <w:t xml:space="preserve">unhealthy? </w:t>
      </w:r>
      <w:r>
        <w:rPr>
          <w:rFonts w:ascii="Times-Roman" w:hAnsi="Times-Roman" w:cs="Times-Roman"/>
          <w:sz w:val="23"/>
          <w:szCs w:val="23"/>
        </w:rPr>
        <w:t>that consumes a river system and</w:t>
      </w:r>
    </w:p>
    <w:p w14:paraId="37A8191A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produces a boolean. The function returns true if any river in the system has a pH</w:t>
      </w:r>
    </w:p>
    <w:p w14:paraId="46D7C659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below 6.5 or over 8.5 or a DO under 6ppm.</w:t>
      </w:r>
    </w:p>
    <w:p w14:paraId="76DF563B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3"/>
          <w:szCs w:val="23"/>
        </w:rPr>
      </w:pPr>
    </w:p>
    <w:p w14:paraId="5EE11E3F" w14:textId="00BD3D25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Bold" w:hAnsi="Times-Bold" w:cs="Times-Bold"/>
          <w:b/>
          <w:bCs/>
          <w:sz w:val="23"/>
          <w:szCs w:val="23"/>
        </w:rPr>
        <w:t xml:space="preserve">6. (30 Points) </w:t>
      </w:r>
      <w:r>
        <w:rPr>
          <w:rFonts w:ascii="Times-Roman" w:hAnsi="Times-Roman" w:cs="Times-Roman"/>
          <w:sz w:val="23"/>
          <w:szCs w:val="23"/>
        </w:rPr>
        <w:t>Acid rain can lower the pH of water in a river system. Develop a</w:t>
      </w:r>
    </w:p>
    <w:p w14:paraId="7D522F86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 xml:space="preserve">function </w:t>
      </w:r>
      <w:r>
        <w:rPr>
          <w:rFonts w:ascii="CourierNewPSMT" w:hAnsi="CourierNewPSMT" w:cs="CourierNewPSMT"/>
          <w:sz w:val="23"/>
          <w:szCs w:val="23"/>
        </w:rPr>
        <w:t xml:space="preserve">lower-all-ph </w:t>
      </w:r>
      <w:r>
        <w:rPr>
          <w:rFonts w:ascii="Times-Roman" w:hAnsi="Times-Roman" w:cs="Times-Roman"/>
          <w:sz w:val="23"/>
          <w:szCs w:val="23"/>
        </w:rPr>
        <w:t>that consumes a river system and produces a river</w:t>
      </w:r>
    </w:p>
    <w:p w14:paraId="54F6234F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system. The river system that is produced is the same as the original, except that</w:t>
      </w:r>
    </w:p>
    <w:p w14:paraId="01B582D1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the pH of all the rivers in the system have been lowered by 0.3.</w:t>
      </w:r>
    </w:p>
    <w:p w14:paraId="116110BB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  <w:bCs/>
          <w:sz w:val="23"/>
          <w:szCs w:val="23"/>
        </w:rPr>
      </w:pPr>
    </w:p>
    <w:p w14:paraId="2B683BBB" w14:textId="70FC1290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Bold" w:hAnsi="Times-Bold" w:cs="Times-Bold"/>
          <w:b/>
          <w:bCs/>
          <w:sz w:val="23"/>
          <w:szCs w:val="23"/>
        </w:rPr>
        <w:t xml:space="preserve">7. (30 Points) </w:t>
      </w:r>
      <w:r>
        <w:rPr>
          <w:rFonts w:ascii="Times-Roman" w:hAnsi="Times-Roman" w:cs="Times-Roman"/>
          <w:sz w:val="23"/>
          <w:szCs w:val="23"/>
        </w:rPr>
        <w:t xml:space="preserve">Write a function </w:t>
      </w:r>
      <w:r>
        <w:rPr>
          <w:rFonts w:ascii="CourierNewPSMT" w:hAnsi="CourierNewPSMT" w:cs="CourierNewPSMT"/>
          <w:sz w:val="23"/>
          <w:szCs w:val="23"/>
        </w:rPr>
        <w:t xml:space="preserve">find-subsystem </w:t>
      </w:r>
      <w:r>
        <w:rPr>
          <w:rFonts w:ascii="Times-Roman" w:hAnsi="Times-Roman" w:cs="Times-Roman"/>
          <w:sz w:val="23"/>
          <w:szCs w:val="23"/>
        </w:rPr>
        <w:t>that consumes the name of a</w:t>
      </w:r>
    </w:p>
    <w:p w14:paraId="58C84A6E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 xml:space="preserve">river and a river system and produces either a river system or </w:t>
      </w:r>
      <w:r>
        <w:rPr>
          <w:rFonts w:ascii="CourierNewPSMT" w:hAnsi="CourierNewPSMT" w:cs="CourierNewPSMT"/>
          <w:sz w:val="23"/>
          <w:szCs w:val="23"/>
        </w:rPr>
        <w:t>#false</w:t>
      </w:r>
      <w:r>
        <w:rPr>
          <w:rFonts w:ascii="Times-Roman" w:hAnsi="Times-Roman" w:cs="Times-Roman"/>
          <w:sz w:val="23"/>
          <w:szCs w:val="23"/>
        </w:rPr>
        <w:t>. The</w:t>
      </w:r>
    </w:p>
    <w:p w14:paraId="16DC321C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function returns the portion of the original river system that has the named river as</w:t>
      </w:r>
    </w:p>
    <w:p w14:paraId="187B0EFA" w14:textId="77777777" w:rsidR="00A96C73" w:rsidRDefault="00A96C73" w:rsidP="00A96C7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lastRenderedPageBreak/>
        <w:t>its root. If there is no river in the system with the given name, the function returns</w:t>
      </w:r>
    </w:p>
    <w:p w14:paraId="56F4B238" w14:textId="241846D3" w:rsidR="00265003" w:rsidRDefault="00A96C73" w:rsidP="00A96C73">
      <w:pPr>
        <w:rPr>
          <w:rFonts w:ascii="Times-Roman" w:hAnsi="Times-Roman" w:cs="Times-Roman"/>
          <w:sz w:val="23"/>
          <w:szCs w:val="23"/>
        </w:rPr>
      </w:pPr>
      <w:r>
        <w:rPr>
          <w:rFonts w:ascii="Times-Roman" w:hAnsi="Times-Roman" w:cs="Times-Roman"/>
          <w:sz w:val="23"/>
          <w:szCs w:val="23"/>
        </w:rPr>
        <w:t>false.</w:t>
      </w:r>
    </w:p>
    <w:p w14:paraId="5261D6D5" w14:textId="0E7B7C7A" w:rsidR="005F3AED" w:rsidRDefault="005F3AED" w:rsidP="00A96C73">
      <w:pPr>
        <w:rPr>
          <w:rFonts w:ascii="Times-Roman" w:hAnsi="Times-Roman" w:cs="Times-Roman"/>
          <w:sz w:val="23"/>
          <w:szCs w:val="23"/>
        </w:rPr>
      </w:pPr>
    </w:p>
    <w:p w14:paraId="326318A8" w14:textId="7DD76C9E" w:rsidR="005F3AED" w:rsidRDefault="005F3AED" w:rsidP="00A96C73">
      <w:r>
        <w:rPr>
          <w:noProof/>
        </w:rPr>
        <w:drawing>
          <wp:inline distT="0" distB="0" distL="0" distR="0" wp14:anchorId="136A4036" wp14:editId="259FB459">
            <wp:extent cx="5943600" cy="5447030"/>
            <wp:effectExtent l="0" t="0" r="0" b="1270"/>
            <wp:docPr id="1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4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EE45B" w14:textId="553B53BE" w:rsidR="00F548E2" w:rsidRDefault="00F548E2" w:rsidP="00A96C73"/>
    <w:p w14:paraId="6008944F" w14:textId="77777777" w:rsidR="00F548E2" w:rsidRDefault="00F548E2" w:rsidP="00A96C73">
      <w:pPr>
        <w:rPr>
          <w:rFonts w:hint="eastAsia"/>
        </w:rPr>
      </w:pPr>
    </w:p>
    <w:sectPr w:rsidR="00F548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-Bold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NewPS-BoldMT">
    <w:altName w:val="Courier New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CourierNewPSMT">
    <w:altName w:val="Courier New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8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sDQwsjAyNTAzMzNV0lEKTi0uzszPAykwqgUAYslnrSwAAAA="/>
  </w:docVars>
  <w:rsids>
    <w:rsidRoot w:val="00A96C73"/>
    <w:rsid w:val="00265003"/>
    <w:rsid w:val="005F3AED"/>
    <w:rsid w:val="00A96C73"/>
    <w:rsid w:val="00F54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CFD60"/>
  <w15:chartTrackingRefBased/>
  <w15:docId w15:val="{972E67C4-93CA-4506-8016-6F33B4FF3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1</TotalTime>
  <Pages>1</Pages>
  <Words>466</Words>
  <Characters>2659</Characters>
  <Application>Microsoft Office Word</Application>
  <DocSecurity>0</DocSecurity>
  <Lines>22</Lines>
  <Paragraphs>6</Paragraphs>
  <ScaleCrop>false</ScaleCrop>
  <Company/>
  <LinksUpToDate>false</LinksUpToDate>
  <CharactersWithSpaces>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i, Hao C.</dc:creator>
  <cp:keywords/>
  <dc:description/>
  <cp:lastModifiedBy>Loi, Hao C.</cp:lastModifiedBy>
  <cp:revision>4</cp:revision>
  <dcterms:created xsi:type="dcterms:W3CDTF">2021-11-05T18:04:00Z</dcterms:created>
  <dcterms:modified xsi:type="dcterms:W3CDTF">2021-11-06T03:26:00Z</dcterms:modified>
</cp:coreProperties>
</file>